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log(OR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, -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y_ident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 Democr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trong Democr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, 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dependent, Close to Democr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, 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, 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ndependent, Close to Republ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, -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trong Republ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7, -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 Republic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72, -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, 0.58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redibl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0T19:02:48Z</dcterms:created>
  <dcterms:modified xsi:type="dcterms:W3CDTF">2023-11-20T1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